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e18c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9769c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6:23:23Z</dcterms:created>
  <dcterms:modified xsi:type="dcterms:W3CDTF">2018-11-09T16:23:23Z</dcterms:modified>
</cp:coreProperties>
</file>